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9328AD" w14:textId="77777777" w:rsidR="0055223A" w:rsidRDefault="009C20C5">
      <w:pPr>
        <w:pStyle w:val="Title"/>
      </w:pPr>
      <w:r>
        <w:t>GIS - Dar Map</w:t>
      </w:r>
    </w:p>
    <w:p w14:paraId="3D9328AE" w14:textId="77777777" w:rsidR="0055223A" w:rsidRDefault="009C20C5">
      <w:pPr>
        <w:pStyle w:val="Author"/>
      </w:pPr>
      <w:r>
        <w:t>Dr Amri Kyaruzi Ishengoma</w:t>
      </w:r>
    </w:p>
    <w:p w14:paraId="3D9328AF" w14:textId="77777777" w:rsidR="0055223A" w:rsidRDefault="009C20C5" w:rsidP="00EB4392">
      <w:pPr>
        <w:pStyle w:val="FirstParagraph"/>
        <w:jc w:val="center"/>
      </w:pPr>
      <w:r>
        <w:rPr>
          <w:noProof/>
        </w:rPr>
        <w:drawing>
          <wp:inline distT="0" distB="0" distL="0" distR="0" wp14:anchorId="3D9328B0" wp14:editId="3D9328B1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GIS---Dar-Map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5223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9328B6" w14:textId="77777777" w:rsidR="00592815" w:rsidRDefault="009C20C5">
      <w:pPr>
        <w:spacing w:after="0"/>
      </w:pPr>
      <w:r>
        <w:separator/>
      </w:r>
    </w:p>
  </w:endnote>
  <w:endnote w:type="continuationSeparator" w:id="0">
    <w:p w14:paraId="3D9328B8" w14:textId="77777777" w:rsidR="00592815" w:rsidRDefault="009C20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9328B2" w14:textId="77777777" w:rsidR="0055223A" w:rsidRDefault="009C20C5">
      <w:r>
        <w:separator/>
      </w:r>
    </w:p>
  </w:footnote>
  <w:footnote w:type="continuationSeparator" w:id="0">
    <w:p w14:paraId="3D9328B3" w14:textId="77777777" w:rsidR="0055223A" w:rsidRDefault="009C20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3161F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179915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5223A"/>
    <w:rsid w:val="0055223A"/>
    <w:rsid w:val="00592815"/>
    <w:rsid w:val="009C20C5"/>
    <w:rsid w:val="00EB439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9328AD"/>
  <w15:docId w15:val="{FC96F21B-459C-4F17-B047-6F769EC58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</Words>
  <Characters>36</Characters>
  <Application>Microsoft Office Word</Application>
  <DocSecurity>0</DocSecurity>
  <Lines>1</Lines>
  <Paragraphs>1</Paragraphs>
  <ScaleCrop>false</ScaleCrop>
  <Company/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S - Dar Map</dc:title>
  <dc:creator>Dr Amri Kyaruzi Ishengoma</dc:creator>
  <cp:keywords/>
  <cp:lastModifiedBy>Amri Kyaruzi</cp:lastModifiedBy>
  <cp:revision>3</cp:revision>
  <dcterms:created xsi:type="dcterms:W3CDTF">2022-11-17T12:09:00Z</dcterms:created>
  <dcterms:modified xsi:type="dcterms:W3CDTF">2022-11-17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